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7287E8" w14:textId="77777777" w:rsidR="003F7440" w:rsidRDefault="00893A86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5C4"/>
        <w:spacing w:after="200"/>
        <w:rPr>
          <w:b/>
          <w:color w:val="534C29"/>
          <w:sz w:val="40"/>
          <w:szCs w:val="40"/>
        </w:rPr>
      </w:pPr>
      <w:bookmarkStart w:id="0" w:name="_2qtii51gqy82" w:colFirst="0" w:colLast="0"/>
      <w:bookmarkEnd w:id="0"/>
      <w:r>
        <w:rPr>
          <w:b/>
          <w:color w:val="534C29"/>
          <w:sz w:val="40"/>
          <w:szCs w:val="40"/>
        </w:rPr>
        <w:t>Activity 2: Planning charts</w:t>
      </w:r>
    </w:p>
    <w:p w14:paraId="47C771E3" w14:textId="77777777" w:rsidR="003F7440" w:rsidRDefault="00893A86">
      <w:pPr>
        <w:pStyle w:val="Heading1"/>
        <w:rPr>
          <w:highlight w:val="white"/>
        </w:rPr>
      </w:pPr>
      <w:r>
        <w:rPr>
          <w:highlight w:val="white"/>
        </w:rPr>
        <w:t>Gantt chart</w:t>
      </w:r>
    </w:p>
    <w:p w14:paraId="19A8B1C6" w14:textId="77777777" w:rsidR="003F7440" w:rsidRDefault="00893A86" w:rsidP="00E55C60">
      <w:pPr>
        <w:rPr>
          <w:highlight w:val="white"/>
        </w:rPr>
      </w:pPr>
      <w:r>
        <w:rPr>
          <w:highlight w:val="white"/>
        </w:rPr>
        <w:t>A Gantt chart is a tool used in project planning to break down problems into smaller, manageable tasks and to prioritise them. It is important as it helps provide a roadmap for the complete project.</w:t>
      </w:r>
    </w:p>
    <w:p w14:paraId="11B9412E" w14:textId="77777777" w:rsidR="003F7440" w:rsidRDefault="00893A86" w:rsidP="00E55C60">
      <w:pPr>
        <w:rPr>
          <w:highlight w:val="white"/>
        </w:rPr>
      </w:pPr>
      <w:r>
        <w:rPr>
          <w:highlight w:val="white"/>
        </w:rPr>
        <w:t>Label these key features on the chart:</w:t>
      </w:r>
    </w:p>
    <w:p w14:paraId="178C2ACD" w14:textId="77777777" w:rsidR="003F7440" w:rsidRPr="00E55C60" w:rsidRDefault="00893A86" w:rsidP="00E55C60">
      <w:pPr>
        <w:pStyle w:val="ListParagraph"/>
        <w:widowControl w:val="0"/>
        <w:numPr>
          <w:ilvl w:val="0"/>
          <w:numId w:val="3"/>
        </w:numPr>
        <w:spacing w:after="0" w:line="240" w:lineRule="auto"/>
        <w:rPr>
          <w:color w:val="000000"/>
        </w:rPr>
      </w:pPr>
      <w:r w:rsidRPr="00E55C60">
        <w:rPr>
          <w:color w:val="000000"/>
        </w:rPr>
        <w:t>list of tasks</w:t>
      </w:r>
    </w:p>
    <w:p w14:paraId="0078B71C" w14:textId="77777777" w:rsidR="003F7440" w:rsidRPr="00E55C60" w:rsidRDefault="00893A86" w:rsidP="00E55C60">
      <w:pPr>
        <w:pStyle w:val="ListParagraph"/>
        <w:widowControl w:val="0"/>
        <w:numPr>
          <w:ilvl w:val="0"/>
          <w:numId w:val="3"/>
        </w:numPr>
        <w:spacing w:after="0" w:line="240" w:lineRule="auto"/>
        <w:rPr>
          <w:color w:val="000000"/>
        </w:rPr>
      </w:pPr>
      <w:r w:rsidRPr="00E55C60">
        <w:rPr>
          <w:color w:val="000000"/>
        </w:rPr>
        <w:t>task bars indicating task duration</w:t>
      </w:r>
    </w:p>
    <w:p w14:paraId="707D8BFB" w14:textId="77777777" w:rsidR="003F7440" w:rsidRPr="00E55C60" w:rsidRDefault="00893A86" w:rsidP="00E55C60">
      <w:pPr>
        <w:pStyle w:val="ListParagraph"/>
        <w:widowControl w:val="0"/>
        <w:numPr>
          <w:ilvl w:val="0"/>
          <w:numId w:val="3"/>
        </w:numPr>
        <w:spacing w:after="0" w:line="240" w:lineRule="auto"/>
        <w:rPr>
          <w:color w:val="000000"/>
        </w:rPr>
      </w:pPr>
      <w:r w:rsidRPr="00E55C60">
        <w:rPr>
          <w:color w:val="000000"/>
        </w:rPr>
        <w:t>project timeline</w:t>
      </w:r>
    </w:p>
    <w:p w14:paraId="501487E0" w14:textId="77777777" w:rsidR="00550E8A" w:rsidRPr="00E55C60" w:rsidRDefault="00893A86" w:rsidP="00E55C60">
      <w:pPr>
        <w:pStyle w:val="ListParagraph"/>
        <w:widowControl w:val="0"/>
        <w:numPr>
          <w:ilvl w:val="0"/>
          <w:numId w:val="3"/>
        </w:numPr>
        <w:spacing w:after="0" w:line="240" w:lineRule="auto"/>
        <w:rPr>
          <w:color w:val="000000"/>
        </w:rPr>
      </w:pPr>
      <w:r w:rsidRPr="00E55C60">
        <w:rPr>
          <w:color w:val="000000"/>
        </w:rPr>
        <w:t>staff assigned to task</w:t>
      </w:r>
    </w:p>
    <w:p w14:paraId="2C7ECE4C" w14:textId="77777777" w:rsidR="00E55C60" w:rsidRPr="00E55C60" w:rsidRDefault="00893A86" w:rsidP="00E55C60">
      <w:pPr>
        <w:pStyle w:val="ListParagraph"/>
        <w:widowControl w:val="0"/>
        <w:numPr>
          <w:ilvl w:val="0"/>
          <w:numId w:val="3"/>
        </w:numPr>
        <w:spacing w:after="0" w:line="240" w:lineRule="auto"/>
        <w:rPr>
          <w:color w:val="000000"/>
        </w:rPr>
      </w:pPr>
      <w:r w:rsidRPr="00E55C60">
        <w:rPr>
          <w:color w:val="000000" w:themeColor="text1"/>
        </w:rPr>
        <w:t>hours assigned to task</w:t>
      </w:r>
    </w:p>
    <w:p w14:paraId="4BAE53CD" w14:textId="77777777" w:rsidR="00E55C60" w:rsidRPr="00E55C60" w:rsidRDefault="00E55C60" w:rsidP="00E55C60">
      <w:pPr>
        <w:widowControl w:val="0"/>
        <w:spacing w:after="0" w:line="240" w:lineRule="auto"/>
        <w:rPr>
          <w:color w:val="000000"/>
        </w:rPr>
      </w:pPr>
    </w:p>
    <w:p w14:paraId="672A6659" w14:textId="17BD13D3" w:rsidR="003F7440" w:rsidRPr="00E55C60" w:rsidRDefault="00893A86" w:rsidP="00E55C60">
      <w:pPr>
        <w:widowControl w:val="0"/>
        <w:spacing w:after="0" w:line="240" w:lineRule="auto"/>
        <w:rPr>
          <w:color w:val="000000"/>
        </w:rPr>
      </w:pPr>
      <w:r>
        <w:rPr>
          <w:noProof/>
        </w:rPr>
        <w:drawing>
          <wp:inline distT="0" distB="0" distL="0" distR="0" wp14:anchorId="1D02598E" wp14:editId="525179E7">
            <wp:extent cx="8455661" cy="1849406"/>
            <wp:effectExtent l="0" t="0" r="0" b="0"/>
            <wp:docPr id="4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455661" cy="184940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63EB412" w14:textId="77777777" w:rsidR="00AD2B3D" w:rsidRDefault="00AD2B3D">
      <w:pPr>
        <w:rPr>
          <w:color w:val="534C29"/>
          <w:sz w:val="32"/>
          <w:szCs w:val="32"/>
        </w:rPr>
      </w:pPr>
      <w:r>
        <w:br w:type="page"/>
      </w:r>
    </w:p>
    <w:p w14:paraId="5AEBCC31" w14:textId="6E77513B" w:rsidR="003F7440" w:rsidRDefault="00893A86">
      <w:pPr>
        <w:pStyle w:val="Heading1"/>
      </w:pPr>
      <w:r>
        <w:lastRenderedPageBreak/>
        <w:t>Resource and cost plan</w:t>
      </w:r>
    </w:p>
    <w:p w14:paraId="6BA0BDCA" w14:textId="77777777" w:rsidR="003F7440" w:rsidRDefault="00893A86" w:rsidP="00E55C60">
      <w:pPr>
        <w:rPr>
          <w:highlight w:val="white"/>
        </w:rPr>
      </w:pPr>
      <w:r>
        <w:rPr>
          <w:highlight w:val="white"/>
        </w:rPr>
        <w:t>A resource and cost plan is used to help calculate the costs and manage the budget for a project.</w:t>
      </w:r>
    </w:p>
    <w:p w14:paraId="00BD2FB0" w14:textId="77777777" w:rsidR="003F7440" w:rsidRDefault="00893A86" w:rsidP="00E55C60">
      <w:pPr>
        <w:rPr>
          <w:highlight w:val="white"/>
        </w:rPr>
      </w:pPr>
      <w:r>
        <w:rPr>
          <w:highlight w:val="white"/>
        </w:rPr>
        <w:t>Label these key features on the plan:</w:t>
      </w:r>
    </w:p>
    <w:p w14:paraId="03D3CF9A" w14:textId="77777777" w:rsidR="003F7440" w:rsidRPr="00E55C60" w:rsidRDefault="00893A86" w:rsidP="00E55C60">
      <w:pPr>
        <w:pStyle w:val="ListParagraph"/>
        <w:widowControl w:val="0"/>
        <w:numPr>
          <w:ilvl w:val="0"/>
          <w:numId w:val="2"/>
        </w:numPr>
        <w:spacing w:after="0" w:line="240" w:lineRule="auto"/>
        <w:rPr>
          <w:color w:val="000000"/>
        </w:rPr>
      </w:pPr>
      <w:r w:rsidRPr="00E55C60">
        <w:rPr>
          <w:color w:val="000000"/>
        </w:rPr>
        <w:t xml:space="preserve">list of staff working on the project </w:t>
      </w:r>
    </w:p>
    <w:p w14:paraId="118A685C" w14:textId="77777777" w:rsidR="003F7440" w:rsidRPr="00E55C60" w:rsidRDefault="00893A86" w:rsidP="00E55C60">
      <w:pPr>
        <w:pStyle w:val="ListParagraph"/>
        <w:widowControl w:val="0"/>
        <w:numPr>
          <w:ilvl w:val="0"/>
          <w:numId w:val="2"/>
        </w:numPr>
        <w:spacing w:after="0" w:line="240" w:lineRule="auto"/>
        <w:rPr>
          <w:color w:val="000000"/>
        </w:rPr>
      </w:pPr>
      <w:r w:rsidRPr="00E55C60">
        <w:rPr>
          <w:color w:val="000000"/>
        </w:rPr>
        <w:t xml:space="preserve">hours worked and rate of pay </w:t>
      </w:r>
    </w:p>
    <w:p w14:paraId="396C1FFE" w14:textId="77777777" w:rsidR="003F7440" w:rsidRPr="00E55C60" w:rsidRDefault="00893A86" w:rsidP="00E55C60">
      <w:pPr>
        <w:pStyle w:val="ListParagraph"/>
        <w:widowControl w:val="0"/>
        <w:numPr>
          <w:ilvl w:val="0"/>
          <w:numId w:val="2"/>
        </w:numPr>
        <w:spacing w:after="0" w:line="240" w:lineRule="auto"/>
        <w:rPr>
          <w:color w:val="534C29"/>
        </w:rPr>
      </w:pPr>
      <w:r w:rsidRPr="00E55C60">
        <w:rPr>
          <w:color w:val="000000"/>
        </w:rPr>
        <w:t xml:space="preserve">total cost for each staff member </w:t>
      </w:r>
    </w:p>
    <w:p w14:paraId="6AB838FC" w14:textId="77777777" w:rsidR="003F7440" w:rsidRDefault="00893A86">
      <w:pPr>
        <w:widowControl w:val="0"/>
        <w:spacing w:after="0" w:line="240" w:lineRule="auto"/>
        <w:ind w:left="457"/>
        <w:rPr>
          <w:color w:val="534C29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6727FBF3" wp14:editId="47A1A92B">
            <wp:simplePos x="0" y="0"/>
            <wp:positionH relativeFrom="column">
              <wp:posOffset>1</wp:posOffset>
            </wp:positionH>
            <wp:positionV relativeFrom="paragraph">
              <wp:posOffset>274320</wp:posOffset>
            </wp:positionV>
            <wp:extent cx="8448675" cy="2012950"/>
            <wp:effectExtent l="0" t="0" r="9525" b="6350"/>
            <wp:wrapSquare wrapText="bothSides" distT="0" distB="0" distL="114300" distR="114300"/>
            <wp:docPr id="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448675" cy="20129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sectPr w:rsidR="003F744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1247" w:right="1440" w:bottom="2127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FB7122" w14:textId="77777777" w:rsidR="00DD103B" w:rsidRDefault="00DD103B">
      <w:pPr>
        <w:spacing w:after="0" w:line="240" w:lineRule="auto"/>
      </w:pPr>
      <w:r>
        <w:separator/>
      </w:r>
    </w:p>
  </w:endnote>
  <w:endnote w:type="continuationSeparator" w:id="0">
    <w:p w14:paraId="5EEB28AA" w14:textId="77777777" w:rsidR="00DD103B" w:rsidRDefault="00DD10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AFD01FE9-B686-440A-A832-43217D5271FF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1F3B5AF2-9104-4289-A445-611158A96BA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C8F396" w14:textId="77777777" w:rsidR="003F7440" w:rsidRDefault="003F744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1"/>
      <w:tblW w:w="902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3F7440" w14:paraId="1B6551BD" w14:textId="77777777">
      <w:tc>
        <w:tcPr>
          <w:tcW w:w="6508" w:type="dxa"/>
        </w:tcPr>
        <w:p w14:paraId="738D8429" w14:textId="77777777" w:rsidR="003F7440" w:rsidRDefault="00893A8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349DEB42" w14:textId="77777777" w:rsidR="003F7440" w:rsidRDefault="00893A8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3</w:t>
          </w:r>
        </w:p>
      </w:tc>
    </w:tr>
  </w:tbl>
  <w:p w14:paraId="72A3D3EC" w14:textId="77777777" w:rsidR="003F7440" w:rsidRDefault="003F744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37987995" w14:textId="77777777" w:rsidR="003F7440" w:rsidRDefault="00893A8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AB6C7B" w14:textId="77777777" w:rsidR="003F7440" w:rsidRDefault="003F744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2"/>
      <w:tblW w:w="14034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45"/>
      <w:gridCol w:w="8789"/>
    </w:tblGrid>
    <w:tr w:rsidR="003F7440" w14:paraId="4133AD81" w14:textId="77777777">
      <w:tc>
        <w:tcPr>
          <w:tcW w:w="14034" w:type="dxa"/>
          <w:gridSpan w:val="2"/>
          <w:tcBorders>
            <w:bottom w:val="nil"/>
          </w:tcBorders>
        </w:tcPr>
        <w:p w14:paraId="27AB3C41" w14:textId="77777777" w:rsidR="003F7440" w:rsidRDefault="00893A8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Digital: Employer Set Project</w:t>
          </w:r>
        </w:p>
      </w:tc>
    </w:tr>
    <w:tr w:rsidR="003F7440" w14:paraId="49E98012" w14:textId="77777777">
      <w:tc>
        <w:tcPr>
          <w:tcW w:w="5245" w:type="dxa"/>
          <w:tcBorders>
            <w:top w:val="nil"/>
            <w:bottom w:val="single" w:sz="12" w:space="0" w:color="FFF5C4"/>
          </w:tcBorders>
        </w:tcPr>
        <w:p w14:paraId="3780302E" w14:textId="5F14DC10" w:rsidR="003F7440" w:rsidRDefault="00893A8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26674F" w:rsidRPr="0026674F">
            <w:rPr>
              <w:sz w:val="20"/>
              <w:szCs w:val="20"/>
            </w:rPr>
            <w:t>January 2026</w:t>
          </w:r>
        </w:p>
      </w:tc>
      <w:tc>
        <w:tcPr>
          <w:tcW w:w="8789" w:type="dxa"/>
          <w:tcBorders>
            <w:top w:val="nil"/>
            <w:bottom w:val="single" w:sz="12" w:space="0" w:color="FFF5C4"/>
          </w:tcBorders>
          <w:vAlign w:val="bottom"/>
        </w:tcPr>
        <w:p w14:paraId="58C27DFE" w14:textId="575BF5C1" w:rsidR="003F7440" w:rsidRDefault="00893A8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26674F">
            <w:rPr>
              <w:sz w:val="18"/>
              <w:szCs w:val="18"/>
            </w:rPr>
            <w:t>6</w:t>
          </w:r>
        </w:p>
      </w:tc>
    </w:tr>
  </w:tbl>
  <w:p w14:paraId="02EB378F" w14:textId="77777777" w:rsidR="003F7440" w:rsidRDefault="003F744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133EDD17" w14:textId="780E7240" w:rsidR="003F7440" w:rsidRDefault="00893A8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AD2B3D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56B9AB" w14:textId="77777777" w:rsidR="003F7440" w:rsidRDefault="003F744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9EFF83" w14:textId="77777777" w:rsidR="00DD103B" w:rsidRDefault="00DD103B">
      <w:pPr>
        <w:spacing w:after="0" w:line="240" w:lineRule="auto"/>
      </w:pPr>
      <w:r>
        <w:separator/>
      </w:r>
    </w:p>
  </w:footnote>
  <w:footnote w:type="continuationSeparator" w:id="0">
    <w:p w14:paraId="4C02EB19" w14:textId="77777777" w:rsidR="00DD103B" w:rsidRDefault="00DD10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94D5A5" w14:textId="77777777" w:rsidR="003F7440" w:rsidRDefault="003F744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"/>
      <w:tblW w:w="902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3F7440" w14:paraId="2B3FDBE7" w14:textId="77777777">
      <w:tc>
        <w:tcPr>
          <w:tcW w:w="1376" w:type="dxa"/>
        </w:tcPr>
        <w:p w14:paraId="15C07D17" w14:textId="77777777" w:rsidR="003F7440" w:rsidRDefault="00893A8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6AE1AF70" wp14:editId="07777777">
                <wp:simplePos x="0" y="0"/>
                <wp:positionH relativeFrom="column">
                  <wp:posOffset>-6820</wp:posOffset>
                </wp:positionH>
                <wp:positionV relativeFrom="paragraph">
                  <wp:posOffset>-133298</wp:posOffset>
                </wp:positionV>
                <wp:extent cx="1137557" cy="477540"/>
                <wp:effectExtent l="0" t="0" r="0" b="0"/>
                <wp:wrapNone/>
                <wp:docPr id="1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63E2F119" w14:textId="77777777" w:rsidR="003F7440" w:rsidRDefault="00893A8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7C4D0D64" w14:textId="77777777" w:rsidR="003F7440" w:rsidRDefault="00893A8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3DEEC669" w14:textId="77777777" w:rsidR="003F7440" w:rsidRDefault="003F744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061E4C" w14:textId="77777777" w:rsidR="003F7440" w:rsidRDefault="003F744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0"/>
      <w:tblW w:w="13920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11790"/>
    </w:tblGrid>
    <w:tr w:rsidR="003F7440" w14:paraId="7FBE4079" w14:textId="77777777">
      <w:tc>
        <w:tcPr>
          <w:tcW w:w="2130" w:type="dxa"/>
        </w:tcPr>
        <w:p w14:paraId="44EAFD9C" w14:textId="77777777" w:rsidR="003F7440" w:rsidRDefault="003F744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1" w:name="_rx9gvcn76c6g" w:colFirst="0" w:colLast="0"/>
          <w:bookmarkEnd w:id="1"/>
        </w:p>
      </w:tc>
      <w:tc>
        <w:tcPr>
          <w:tcW w:w="11790" w:type="dxa"/>
        </w:tcPr>
        <w:p w14:paraId="7B672B57" w14:textId="77777777" w:rsidR="003F7440" w:rsidRDefault="00893A8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2: Project planning</w:t>
          </w:r>
        </w:p>
        <w:p w14:paraId="527D284F" w14:textId="77777777" w:rsidR="003F7440" w:rsidRDefault="00893A8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2 Worksheet</w:t>
          </w:r>
        </w:p>
      </w:tc>
    </w:tr>
  </w:tbl>
  <w:p w14:paraId="6B92368B" w14:textId="77777777" w:rsidR="003F7440" w:rsidRDefault="00893A8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4C48B7F6" wp14:editId="07777777">
          <wp:simplePos x="0" y="0"/>
          <wp:positionH relativeFrom="column">
            <wp:posOffset>4</wp:posOffset>
          </wp:positionH>
          <wp:positionV relativeFrom="paragraph">
            <wp:posOffset>-601340</wp:posOffset>
          </wp:positionV>
          <wp:extent cx="1137557" cy="477540"/>
          <wp:effectExtent l="0" t="0" r="0" b="0"/>
          <wp:wrapNone/>
          <wp:docPr id="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37501D" w14:textId="77777777" w:rsidR="003F7440" w:rsidRDefault="003F744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B35A7A"/>
    <w:multiLevelType w:val="hybridMultilevel"/>
    <w:tmpl w:val="69F08DA0"/>
    <w:lvl w:ilvl="0" w:tplc="0809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1" w15:restartNumberingAfterBreak="0">
    <w:nsid w:val="4BE711FA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61595CB9"/>
    <w:multiLevelType w:val="hybridMultilevel"/>
    <w:tmpl w:val="E834C9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369419">
    <w:abstractNumId w:val="1"/>
  </w:num>
  <w:num w:numId="2" w16cid:durableId="1925919361">
    <w:abstractNumId w:val="0"/>
  </w:num>
  <w:num w:numId="3" w16cid:durableId="6524920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yMTY2NbIwsTA2NDNW0lEKTi0uzszPAykwrAUAdrBL3CwAAAA="/>
  </w:docVars>
  <w:rsids>
    <w:rsidRoot w:val="003F7440"/>
    <w:rsid w:val="00174107"/>
    <w:rsid w:val="001E7199"/>
    <w:rsid w:val="0026674F"/>
    <w:rsid w:val="00381161"/>
    <w:rsid w:val="00385996"/>
    <w:rsid w:val="003F5461"/>
    <w:rsid w:val="003F7440"/>
    <w:rsid w:val="00515211"/>
    <w:rsid w:val="00550E8A"/>
    <w:rsid w:val="00554143"/>
    <w:rsid w:val="007549B6"/>
    <w:rsid w:val="008159BF"/>
    <w:rsid w:val="008171A4"/>
    <w:rsid w:val="00826D8E"/>
    <w:rsid w:val="00893A86"/>
    <w:rsid w:val="00950CAF"/>
    <w:rsid w:val="00A138E2"/>
    <w:rsid w:val="00A205E2"/>
    <w:rsid w:val="00AD2B3D"/>
    <w:rsid w:val="00AF45C1"/>
    <w:rsid w:val="00C6381D"/>
    <w:rsid w:val="00DD103B"/>
    <w:rsid w:val="00DE59CE"/>
    <w:rsid w:val="00E55C60"/>
    <w:rsid w:val="00F32D0A"/>
    <w:rsid w:val="00FF155D"/>
    <w:rsid w:val="262F4936"/>
    <w:rsid w:val="273A807E"/>
    <w:rsid w:val="3DD84576"/>
    <w:rsid w:val="3F70E538"/>
    <w:rsid w:val="6D96C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F8D16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534C29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120"/>
      <w:outlineLvl w:val="1"/>
    </w:pPr>
    <w:rPr>
      <w:color w:val="534C29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FFF5C4"/>
      <w:spacing w:before="600" w:after="600" w:line="240" w:lineRule="auto"/>
      <w:jc w:val="center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534C29"/>
      <w:sz w:val="36"/>
      <w:szCs w:val="36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AD2B3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55C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d7ba0f6047820461c15125ee49f481b8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1b618c19c382c1d9a5a976fdb89f7327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558885D-24EE-4CD9-A498-06B72E022E2D}"/>
</file>

<file path=customXml/itemProps2.xml><?xml version="1.0" encoding="utf-8"?>
<ds:datastoreItem xmlns:ds="http://schemas.openxmlformats.org/officeDocument/2006/customXml" ds:itemID="{ECEA0CEC-0BAF-4C8A-9CCF-454DF7F84975}"/>
</file>

<file path=customXml/itemProps3.xml><?xml version="1.0" encoding="utf-8"?>
<ds:datastoreItem xmlns:ds="http://schemas.openxmlformats.org/officeDocument/2006/customXml" ds:itemID="{722B7BA0-E5BB-4591-BE3A-2E9BAD8F6D2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8</Words>
  <Characters>560</Characters>
  <Application>Microsoft Office Word</Application>
  <DocSecurity>0</DocSecurity>
  <Lines>4</Lines>
  <Paragraphs>1</Paragraphs>
  <ScaleCrop>false</ScaleCrop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5-12-22T11:17:00Z</dcterms:created>
  <dcterms:modified xsi:type="dcterms:W3CDTF">2025-12-22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